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EA07FE">
        <w:tc>
          <w:tcPr>
            <w:tcW w:w="954" w:type="pct"/>
            <w:vAlign w:val="center"/>
          </w:tcPr>
          <w:p w:rsidR="002E3DCB" w:rsidRPr="00EA07FE" w:rsidRDefault="002E3DCB" w:rsidP="00EA07FE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EA07FE">
              <w:rPr>
                <w:rFonts w:hint="cs"/>
                <w:b/>
                <w:bCs/>
                <w:rtl/>
                <w:lang w:bidi="fa-IR"/>
              </w:rPr>
              <w:t>زبان تخصصی</w:t>
            </w:r>
          </w:p>
        </w:tc>
        <w:tc>
          <w:tcPr>
            <w:tcW w:w="507" w:type="pct"/>
            <w:vAlign w:val="center"/>
          </w:tcPr>
          <w:p w:rsidR="00C26748" w:rsidRPr="00EA07FE" w:rsidRDefault="00EA07FE" w:rsidP="00EA07FE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EA07FE">
              <w:rPr>
                <w:rFonts w:hint="cs"/>
                <w:b/>
                <w:bCs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Pr="00EA07FE" w:rsidRDefault="002E3DCB" w:rsidP="00EA07FE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EA07FE">
              <w:rPr>
                <w:rFonts w:hint="cs"/>
                <w:b/>
                <w:bCs/>
                <w:rtl/>
                <w:lang w:bidi="fa-IR"/>
              </w:rPr>
              <w:t>محمد رضا ملک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Pr="00EA07FE" w:rsidRDefault="002E3DCB" w:rsidP="00EA07FE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EA07FE">
              <w:rPr>
                <w:rFonts w:hint="cs"/>
                <w:b/>
                <w:bCs/>
                <w:rtl/>
                <w:lang w:bidi="fa-IR"/>
              </w:rPr>
              <w:t>هر هفته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2E3DCB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Pr="00EA07FE" w:rsidRDefault="002E3DCB" w:rsidP="003B7E12">
            <w:pPr>
              <w:bidi w:val="0"/>
              <w:spacing w:line="259" w:lineRule="auto"/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EA07FE">
              <w:rPr>
                <w:rFonts w:hint="cs"/>
                <w:b/>
                <w:bCs/>
                <w:rtl/>
                <w:lang w:bidi="fa-IR"/>
              </w:rPr>
              <w:t>2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44141" w:rsidRDefault="00C16AA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پیش‌نیاز 1</w:t>
            </w:r>
            <w:r w:rsidR="005D7A02">
              <w:rPr>
                <w:rFonts w:asciiTheme="majorBidi" w:hAnsiTheme="majorBidi" w:hint="cs"/>
                <w:sz w:val="26"/>
                <w:szCs w:val="26"/>
                <w:rtl/>
              </w:rPr>
              <w:t>- زبان انگلیسی عمومی</w:t>
            </w:r>
          </w:p>
          <w:p w:rsidR="00C16AA2" w:rsidRPr="005D7A02" w:rsidRDefault="00C16AA2" w:rsidP="005D7A02">
            <w:p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055FF1" w:rsidRDefault="00F05FA6" w:rsidP="00F05FA6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تاب یا نرم افزار دیکشینری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2E3DCB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E3DCB">
              <w:rPr>
                <w:rFonts w:hint="cs"/>
              </w:rPr>
              <w:sym w:font="Wingdings" w:char="F06E"/>
            </w:r>
            <w:r w:rsidR="002E3DCB"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 w:rsidR="002E3DCB" w:rsidRPr="002E3DCB">
              <w:rPr>
                <w:rFonts w:hint="cs"/>
                <w:rtl/>
                <w:lang w:bidi="fa-IR"/>
              </w:rPr>
              <w:t>خواندن و ترجمه متن</w:t>
            </w:r>
            <w:r w:rsidR="002E3DCB"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2E3DCB">
              <w:rPr>
                <w:rFonts w:hint="cs"/>
              </w:rPr>
              <w:sym w:font="Wingdings" w:char="F06E"/>
            </w:r>
            <w:r w:rsidR="002E3DCB"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E3DCB">
              <w:rPr>
                <w:rFonts w:hint="cs"/>
              </w:rPr>
              <w:sym w:font="Wingdings" w:char="F06E"/>
            </w:r>
            <w:r w:rsidR="002E3DCB"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3354EE" w:rsidRDefault="003354EE" w:rsidP="00F05FA6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رجع 1</w:t>
            </w:r>
            <w:r w:rsidR="00824E06">
              <w:rPr>
                <w:rFonts w:hint="cs"/>
                <w:rtl/>
                <w:lang w:bidi="fa-IR"/>
              </w:rPr>
              <w:t>- جزوه تدوین شده از منابع انگلیسی رشته مهندسی بیوسیسم مطابق با سر فصل درس</w:t>
            </w:r>
          </w:p>
          <w:p w:rsidR="00F05FA6" w:rsidRPr="00764FB0" w:rsidRDefault="00F05FA6" w:rsidP="00F05FA6">
            <w:pPr>
              <w:numPr>
                <w:ilvl w:val="0"/>
                <w:numId w:val="24"/>
              </w:numPr>
              <w:bidi w:val="0"/>
              <w:spacing w:line="360" w:lineRule="auto"/>
              <w:jc w:val="both"/>
              <w:rPr>
                <w:rFonts w:eastAsia="Times New Roman" w:cs="Times New Roman"/>
                <w:color w:val="000000" w:themeColor="text1"/>
                <w:sz w:val="24"/>
              </w:rPr>
            </w:pPr>
            <w:r w:rsidRPr="00764FB0">
              <w:rPr>
                <w:rFonts w:eastAsia="Times New Roman" w:cs="Times New Roman"/>
                <w:color w:val="000000" w:themeColor="text1"/>
                <w:sz w:val="24"/>
              </w:rPr>
              <w:t>Fundamentals of Service (FOS), Engine</w:t>
            </w:r>
          </w:p>
          <w:p w:rsidR="00F05FA6" w:rsidRPr="00764FB0" w:rsidRDefault="00F05FA6" w:rsidP="00F05FA6">
            <w:pPr>
              <w:numPr>
                <w:ilvl w:val="0"/>
                <w:numId w:val="24"/>
              </w:numPr>
              <w:bidi w:val="0"/>
              <w:spacing w:line="360" w:lineRule="auto"/>
              <w:jc w:val="both"/>
              <w:rPr>
                <w:rFonts w:eastAsia="Times New Roman" w:cs="Times New Roman"/>
                <w:color w:val="000000" w:themeColor="text1"/>
                <w:sz w:val="24"/>
              </w:rPr>
            </w:pPr>
            <w:r w:rsidRPr="00764FB0">
              <w:rPr>
                <w:rFonts w:eastAsia="Times New Roman" w:cs="Times New Roman"/>
                <w:color w:val="000000" w:themeColor="text1"/>
                <w:sz w:val="24"/>
              </w:rPr>
              <w:t>   Fundamentals of Service (FOS), Power Train</w:t>
            </w:r>
          </w:p>
          <w:p w:rsidR="00F05FA6" w:rsidRPr="00764FB0" w:rsidRDefault="00F05FA6" w:rsidP="00F05FA6">
            <w:pPr>
              <w:numPr>
                <w:ilvl w:val="0"/>
                <w:numId w:val="24"/>
              </w:numPr>
              <w:bidi w:val="0"/>
              <w:spacing w:line="360" w:lineRule="auto"/>
              <w:jc w:val="both"/>
              <w:rPr>
                <w:rFonts w:eastAsia="Times New Roman" w:cs="Times New Roman"/>
                <w:color w:val="000000" w:themeColor="text1"/>
                <w:sz w:val="24"/>
              </w:rPr>
            </w:pPr>
            <w:r w:rsidRPr="00764FB0">
              <w:rPr>
                <w:rFonts w:eastAsia="Times New Roman" w:cs="Times New Roman"/>
                <w:color w:val="000000" w:themeColor="text1"/>
                <w:sz w:val="24"/>
              </w:rPr>
              <w:t>   Fundamentals of Service (FOS), Electrical Systems</w:t>
            </w:r>
          </w:p>
          <w:p w:rsidR="00F05FA6" w:rsidRPr="00764FB0" w:rsidRDefault="00F05FA6" w:rsidP="00F05FA6">
            <w:pPr>
              <w:numPr>
                <w:ilvl w:val="0"/>
                <w:numId w:val="24"/>
              </w:numPr>
              <w:bidi w:val="0"/>
              <w:spacing w:line="360" w:lineRule="auto"/>
              <w:jc w:val="both"/>
              <w:rPr>
                <w:rFonts w:eastAsia="Times New Roman" w:cs="Times New Roman"/>
                <w:color w:val="000000" w:themeColor="text1"/>
                <w:sz w:val="24"/>
              </w:rPr>
            </w:pPr>
            <w:r w:rsidRPr="00764FB0">
              <w:rPr>
                <w:rFonts w:eastAsia="Times New Roman" w:cs="Times New Roman"/>
                <w:color w:val="000000" w:themeColor="text1"/>
                <w:sz w:val="24"/>
              </w:rPr>
              <w:t>   Fundamentals of Service (FOS), Hydraulics</w:t>
            </w:r>
          </w:p>
          <w:p w:rsidR="00F05FA6" w:rsidRPr="00764FB0" w:rsidRDefault="00F05FA6" w:rsidP="00F05FA6">
            <w:pPr>
              <w:numPr>
                <w:ilvl w:val="0"/>
                <w:numId w:val="24"/>
              </w:numPr>
              <w:bidi w:val="0"/>
              <w:spacing w:line="360" w:lineRule="auto"/>
              <w:jc w:val="both"/>
              <w:rPr>
                <w:rFonts w:eastAsia="Times New Roman" w:cs="Times New Roman"/>
                <w:color w:val="000000" w:themeColor="text1"/>
                <w:sz w:val="24"/>
              </w:rPr>
            </w:pPr>
            <w:r w:rsidRPr="00764FB0">
              <w:rPr>
                <w:rFonts w:eastAsia="Times New Roman" w:cs="Times New Roman"/>
                <w:color w:val="000000" w:themeColor="text1"/>
                <w:sz w:val="24"/>
              </w:rPr>
              <w:lastRenderedPageBreak/>
              <w:t>   Fundamentals of Machine Operation (FMO), Tillage</w:t>
            </w:r>
          </w:p>
          <w:p w:rsidR="00F05FA6" w:rsidRPr="00764FB0" w:rsidRDefault="00F05FA6" w:rsidP="00F05FA6">
            <w:pPr>
              <w:numPr>
                <w:ilvl w:val="0"/>
                <w:numId w:val="24"/>
              </w:numPr>
              <w:bidi w:val="0"/>
              <w:spacing w:line="360" w:lineRule="auto"/>
              <w:jc w:val="both"/>
              <w:rPr>
                <w:rFonts w:eastAsia="Times New Roman" w:cs="Times New Roman"/>
                <w:color w:val="000000" w:themeColor="text1"/>
                <w:sz w:val="24"/>
              </w:rPr>
            </w:pPr>
            <w:r w:rsidRPr="00764FB0">
              <w:rPr>
                <w:rFonts w:eastAsia="Times New Roman" w:cs="Times New Roman"/>
                <w:color w:val="000000" w:themeColor="text1"/>
                <w:sz w:val="24"/>
              </w:rPr>
              <w:t>   Fundamentals of Machine Operation (FMO), Planting</w:t>
            </w:r>
          </w:p>
          <w:p w:rsidR="00F05FA6" w:rsidRPr="00764FB0" w:rsidRDefault="00F05FA6" w:rsidP="00F05FA6">
            <w:pPr>
              <w:numPr>
                <w:ilvl w:val="0"/>
                <w:numId w:val="24"/>
              </w:numPr>
              <w:bidi w:val="0"/>
              <w:spacing w:line="360" w:lineRule="auto"/>
              <w:jc w:val="both"/>
              <w:rPr>
                <w:rFonts w:eastAsia="Times New Roman" w:cs="Times New Roman"/>
                <w:color w:val="000000" w:themeColor="text1"/>
                <w:sz w:val="24"/>
              </w:rPr>
            </w:pPr>
            <w:r w:rsidRPr="00764FB0">
              <w:rPr>
                <w:rFonts w:eastAsia="Times New Roman" w:cs="Times New Roman"/>
                <w:color w:val="000000" w:themeColor="text1"/>
                <w:sz w:val="24"/>
              </w:rPr>
              <w:t>   Fundamentals of Machine Operation (FMO), Combine harvesting</w:t>
            </w:r>
          </w:p>
          <w:p w:rsidR="00F05FA6" w:rsidRPr="00764FB0" w:rsidRDefault="00F05FA6" w:rsidP="00F05FA6">
            <w:pPr>
              <w:numPr>
                <w:ilvl w:val="0"/>
                <w:numId w:val="24"/>
              </w:numPr>
              <w:bidi w:val="0"/>
              <w:spacing w:line="360" w:lineRule="auto"/>
              <w:jc w:val="both"/>
              <w:rPr>
                <w:rFonts w:eastAsia="Times New Roman" w:cs="Times New Roman"/>
                <w:color w:val="000000" w:themeColor="text1"/>
                <w:sz w:val="24"/>
              </w:rPr>
            </w:pPr>
            <w:r w:rsidRPr="00764FB0">
              <w:rPr>
                <w:rFonts w:eastAsia="Times New Roman" w:cs="Times New Roman"/>
                <w:color w:val="000000" w:themeColor="text1"/>
                <w:sz w:val="24"/>
              </w:rPr>
              <w:t>   Fundamentals of Machine Operation (FMO), Hay and Forage harvesting</w:t>
            </w:r>
          </w:p>
          <w:p w:rsidR="00F05FA6" w:rsidRPr="00764FB0" w:rsidRDefault="00F05FA6" w:rsidP="00F05FA6">
            <w:pPr>
              <w:numPr>
                <w:ilvl w:val="0"/>
                <w:numId w:val="24"/>
              </w:numPr>
              <w:bidi w:val="0"/>
              <w:spacing w:line="360" w:lineRule="auto"/>
              <w:jc w:val="both"/>
              <w:rPr>
                <w:rFonts w:eastAsia="Times New Roman" w:cs="Times New Roman"/>
                <w:color w:val="000000" w:themeColor="text1"/>
                <w:sz w:val="24"/>
              </w:rPr>
            </w:pPr>
            <w:r w:rsidRPr="00764FB0">
              <w:rPr>
                <w:rFonts w:eastAsia="Times New Roman" w:cs="Times New Roman"/>
                <w:color w:val="000000" w:themeColor="text1"/>
                <w:sz w:val="24"/>
              </w:rPr>
              <w:t>   Fundamentals of Machine Operation (FMO), Machinery Management</w:t>
            </w:r>
          </w:p>
          <w:p w:rsidR="00C44141" w:rsidRPr="00F05FA6" w:rsidRDefault="00F05FA6" w:rsidP="00F05FA6">
            <w:pPr>
              <w:numPr>
                <w:ilvl w:val="0"/>
                <w:numId w:val="24"/>
              </w:numPr>
              <w:bidi w:val="0"/>
              <w:spacing w:line="360" w:lineRule="auto"/>
              <w:jc w:val="both"/>
              <w:rPr>
                <w:rFonts w:eastAsia="Times New Roman" w:cs="Times New Roman"/>
                <w:color w:val="000000" w:themeColor="text1"/>
                <w:sz w:val="24"/>
                <w:rtl/>
              </w:rPr>
            </w:pPr>
            <w:r w:rsidRPr="00764FB0">
              <w:rPr>
                <w:rFonts w:eastAsia="Times New Roman" w:cs="Times New Roman"/>
                <w:color w:val="000000" w:themeColor="text1"/>
                <w:sz w:val="24"/>
              </w:rPr>
              <w:t>   Mechanics of Materials, Ferdinand P. Beer &amp; E. Russell Johnston</w:t>
            </w:r>
            <w:r w:rsidR="003354EE">
              <w:rPr>
                <w:rFonts w:hint="cs"/>
                <w:rtl/>
                <w:lang w:bidi="fa-IR"/>
              </w:rPr>
              <w:t xml:space="preserve">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F05FA6">
        <w:trPr>
          <w:trHeight w:val="3936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F05FA6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 پایان این درس، انتظار می‌رود </w:t>
            </w:r>
            <w:r w:rsidR="00F05FA6">
              <w:rPr>
                <w:rFonts w:ascii="TimesNewRoman,Bold" w:hAnsi="TimesNewRoman,Bold" w:hint="cs"/>
                <w:rtl/>
                <w:lang w:bidi="fa-IR"/>
              </w:rPr>
              <w:t>شما</w:t>
            </w:r>
            <w:r>
              <w:rPr>
                <w:rFonts w:ascii="TimesNewRoman,Bold" w:hAnsi="TimesNewRoman,Bold" w:hint="cs"/>
                <w:rtl/>
                <w:lang w:bidi="fa-IR"/>
              </w:rPr>
              <w:t>:</w:t>
            </w:r>
          </w:p>
          <w:p w:rsidR="00A51E3F" w:rsidRDefault="00F05FA6" w:rsidP="00F05F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F46F43">
              <w:rPr>
                <w:rFonts w:ascii="TimesNewRoman,Bold" w:hAnsi="TimesNewRoman,Bold" w:hint="cs"/>
                <w:rtl/>
                <w:lang w:bidi="fa-IR"/>
              </w:rPr>
              <w:t xml:space="preserve">متون مربوط 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ه موتور و تراکتور را ترجمه کنید.</w:t>
            </w:r>
          </w:p>
          <w:p w:rsidR="00F05FA6" w:rsidRDefault="00F05FA6" w:rsidP="00F05F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F46F43">
              <w:rPr>
                <w:rFonts w:ascii="TimesNewRoman,Bold" w:hAnsi="TimesNewRoman,Bold" w:hint="cs"/>
                <w:rtl/>
                <w:lang w:bidi="fa-IR"/>
              </w:rPr>
              <w:t xml:space="preserve">متون مربوط 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ه ماشین های خاک ورزی را ترجمه کنید.</w:t>
            </w:r>
          </w:p>
          <w:p w:rsidR="00F05FA6" w:rsidRDefault="00F05FA6" w:rsidP="00F05F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F46F43">
              <w:rPr>
                <w:rFonts w:ascii="TimesNewRoman,Bold" w:hAnsi="TimesNewRoman,Bold" w:hint="cs"/>
                <w:rtl/>
                <w:lang w:bidi="fa-IR"/>
              </w:rPr>
              <w:t xml:space="preserve">متون مربوط 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ه ماشین های کاشت و داشت را ترجمه کنید.</w:t>
            </w:r>
          </w:p>
          <w:p w:rsidR="00F05FA6" w:rsidRDefault="00F05FA6" w:rsidP="00F05F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F46F43">
              <w:rPr>
                <w:rFonts w:ascii="TimesNewRoman,Bold" w:hAnsi="TimesNewRoman,Bold" w:hint="cs"/>
                <w:rtl/>
                <w:lang w:bidi="fa-IR"/>
              </w:rPr>
              <w:t xml:space="preserve">متون مربوط 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ه ماشین های برداشت را ترجمه کنید.</w:t>
            </w:r>
          </w:p>
          <w:p w:rsidR="00F05FA6" w:rsidRDefault="00F05FA6" w:rsidP="00F05F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F46F43">
              <w:rPr>
                <w:rFonts w:ascii="TimesNewRoman,Bold" w:hAnsi="TimesNewRoman,Bold" w:hint="cs"/>
                <w:rtl/>
                <w:lang w:bidi="fa-IR"/>
              </w:rPr>
              <w:t xml:space="preserve">متون مربوط 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ه سمپاش ها را ترجمه کنید.</w:t>
            </w:r>
          </w:p>
          <w:p w:rsidR="00A51E3F" w:rsidRDefault="00F05FA6" w:rsidP="00F05F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F46F43">
              <w:rPr>
                <w:rFonts w:ascii="TimesNewRoman,Bold" w:hAnsi="TimesNewRoman,Bold" w:hint="cs"/>
                <w:rtl/>
                <w:lang w:bidi="fa-IR"/>
              </w:rPr>
              <w:t xml:space="preserve">متون مربوط 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ه مقاومت مصالح را ترجمه کنید.</w:t>
            </w:r>
          </w:p>
          <w:p w:rsidR="00F05FA6" w:rsidRDefault="00F05FA6" w:rsidP="00F05F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لفظ بسیاری از کلمات و واژه های تخصصی را فرا بگیرید.</w:t>
            </w:r>
          </w:p>
          <w:p w:rsidR="00F05FA6" w:rsidRDefault="00F05FA6" w:rsidP="00F05F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کلمات و واژه های مشابه کلمات و واژه های تخصصصی را همزمان با آنها فرا بگیرید.</w:t>
            </w:r>
          </w:p>
          <w:p w:rsidR="005539D6" w:rsidRPr="005539D6" w:rsidRDefault="005539D6" w:rsidP="005539D6"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rFonts w:ascii="TimesNewRoman,Bold" w:hAnsi="TimesNewRoman,Bold"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5539D6" w:rsidRPr="005539D6" w:rsidRDefault="005539D6" w:rsidP="003354EE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 w:rsidRPr="005539D6">
              <w:rPr>
                <w:rFonts w:hint="cs"/>
                <w:rtl/>
                <w:lang w:bidi="fa-IR"/>
              </w:rPr>
              <w:t>فراگیری زبان تخصصی موجب ارتقای کیفی فارغ التحصیلان تمامی رشته های تحصیلی از جمله مهندسی بیوسیستم خواهد شد.</w:t>
            </w:r>
          </w:p>
          <w:p w:rsidR="00A51E3F" w:rsidRPr="001F48E0" w:rsidRDefault="005539D6" w:rsidP="003354EE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5539D6">
              <w:rPr>
                <w:rFonts w:hint="cs"/>
                <w:rtl/>
                <w:lang w:bidi="fa-IR"/>
              </w:rPr>
              <w:t>استفاده بیشتر از منابع انگلیسی در دوره های  ارشد باعث ارتقای سطح کیفی تحقیقات علمی خواهد شد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335A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335AEE">
              <w:rPr>
                <w:rFonts w:hint="cs"/>
                <w:rtl/>
                <w:lang w:bidi="fa-IR"/>
              </w:rPr>
              <w:t>10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335A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335AEE">
              <w:rPr>
                <w:rFonts w:hint="cs"/>
                <w:rtl/>
                <w:lang w:bidi="fa-IR"/>
              </w:rPr>
              <w:t>5 نم</w:t>
            </w:r>
            <w:r w:rsidR="00517F05">
              <w:rPr>
                <w:rFonts w:hint="cs"/>
                <w:rtl/>
                <w:lang w:bidi="fa-IR"/>
              </w:rPr>
              <w:t>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90" w:type="pct"/>
          </w:tcPr>
          <w:p w:rsidR="00CB71E5" w:rsidRDefault="00335AEE" w:rsidP="00335AE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 بار</w:t>
            </w:r>
            <w:r w:rsidR="00CB71E5">
              <w:rPr>
                <w:rFonts w:hint="cs"/>
                <w:rtl/>
                <w:lang w:bidi="fa-IR"/>
              </w:rPr>
              <w:t>کوئیز</w:t>
            </w:r>
            <w:r w:rsidR="007B39D6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5/0</w:t>
            </w:r>
            <w:r w:rsidR="007B39D6">
              <w:rPr>
                <w:rFonts w:hint="cs"/>
                <w:rtl/>
                <w:lang w:bidi="fa-IR"/>
              </w:rPr>
              <w:t xml:space="preserve"> نمره</w:t>
            </w:r>
            <w:r>
              <w:rPr>
                <w:rFonts w:hint="cs"/>
                <w:rtl/>
                <w:lang w:bidi="fa-IR"/>
              </w:rPr>
              <w:t xml:space="preserve"> مجموعاً 1 نمره</w:t>
            </w:r>
          </w:p>
          <w:p w:rsidR="0087319C" w:rsidRDefault="0087319C" w:rsidP="00335AE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ات تشویقی</w:t>
            </w:r>
            <w:r>
              <w:rPr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 xml:space="preserve">: </w:t>
            </w:r>
            <w:r w:rsidR="00335AEE">
              <w:rPr>
                <w:rFonts w:hint="cs"/>
                <w:rtl/>
                <w:lang w:bidi="fa-IR"/>
              </w:rPr>
              <w:t xml:space="preserve">حضور در کلاس و انجام وظایف محوله </w:t>
            </w:r>
            <w:r w:rsidR="00134620">
              <w:rPr>
                <w:rFonts w:hint="cs"/>
                <w:rtl/>
                <w:lang w:bidi="fa-IR"/>
              </w:rPr>
              <w:t xml:space="preserve">و تکالیف </w:t>
            </w:r>
            <w:r w:rsidR="00335AEE">
              <w:rPr>
                <w:rFonts w:hint="cs"/>
                <w:rtl/>
                <w:lang w:bidi="fa-IR"/>
              </w:rPr>
              <w:t>جلسه قبل شامل 5/0 نمره تشویقی برای هر جلسه خواهد بود.</w:t>
            </w:r>
          </w:p>
          <w:p w:rsidR="004D5045" w:rsidRDefault="004D5045" w:rsidP="00807DC0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B61FE4" w:rsidP="00E60D64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t>HW</w:t>
            </w:r>
            <w:r w:rsidR="00E60D64">
              <w:rPr>
                <w:rFonts w:hint="cs"/>
                <w:rtl/>
              </w:rPr>
              <w:t>إ</w:t>
            </w:r>
            <w:r>
              <w:t>iosystems@Yahoo.com</w:t>
            </w:r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B61FE4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B61FE4">
              <w:t>https://research.uok.ac.ir/~mrmaleki/ViewCourse.aspx?CourseID=361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Default="00762C01" w:rsidP="007B39D6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  <w:lang w:bidi="fa-IR"/>
              </w:rPr>
              <w:t>در تمامی ساعات مشخص شده در برنامه الصاقی پشت درب دفتر کار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762C01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/>
                <w:sz w:val="26"/>
                <w:szCs w:val="26"/>
                <w:lang w:bidi="fa-IR"/>
              </w:rPr>
              <w:t>-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134620" w:rsidRDefault="00762C01" w:rsidP="00134620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دانشجویان متن مشخص شده</w:t>
            </w:r>
            <w:r w:rsidR="00134620">
              <w:rPr>
                <w:rFonts w:hint="cs"/>
                <w:rtl/>
                <w:lang w:bidi="fa-IR"/>
              </w:rPr>
              <w:t xml:space="preserve"> در جلسه قبل را باید ترجمه کنن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766300" w:rsidP="00134620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قریباً هر هفته تکلیف داده خواهد شد. موعد تحویل تکلیف‌ها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قبل از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شروع کلاس در تاریخ مقرر تحویل است. 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AA4AE6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AA4AE6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E60D64" w:rsidRPr="00F46F43">
              <w:rPr>
                <w:rFonts w:hint="cs"/>
                <w:rtl/>
                <w:lang w:bidi="fa-IR"/>
              </w:rPr>
              <w:t xml:space="preserve"> موتور</w:t>
            </w:r>
            <w:r w:rsidR="00E60D64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E60D64" w:rsidRDefault="00E60D64" w:rsidP="001760A4">
            <w:pPr>
              <w:shd w:val="clear" w:color="auto" w:fill="F2F2F2" w:themeFill="background1" w:themeFillShade="F2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</w:t>
            </w:r>
            <w:r w:rsidR="00F46F43">
              <w:rPr>
                <w:rFonts w:ascii="TimesNewRoman,Bold" w:hAnsi="TimesNewRoman,Bold" w:hint="cs"/>
                <w:rtl/>
                <w:lang w:bidi="fa-IR"/>
              </w:rPr>
              <w:t xml:space="preserve">متون مربوط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ه موتور و تراکتور</w:t>
            </w:r>
          </w:p>
          <w:p w:rsidR="00C47146" w:rsidRPr="00DB0346" w:rsidRDefault="00E60D64" w:rsidP="00E60D6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.</w:t>
            </w:r>
            <w:r w:rsidR="00C47146"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1 از منبع </w:t>
            </w:r>
            <w:r w:rsidR="00C44141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6A2F06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Default="00C47146" w:rsidP="00F46F4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F46F43" w:rsidRPr="00F46F43">
              <w:rPr>
                <w:rFonts w:hint="cs"/>
                <w:rtl/>
                <w:lang w:bidi="fa-IR"/>
              </w:rPr>
              <w:t xml:space="preserve"> موتور</w:t>
            </w:r>
          </w:p>
          <w:p w:rsidR="00E60D64" w:rsidRDefault="00E60D64" w:rsidP="001760A4">
            <w:pPr>
              <w:shd w:val="clear" w:color="auto" w:fill="F2F2F2" w:themeFill="background1" w:themeFillShade="F2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</w:t>
            </w:r>
            <w:r w:rsidR="00F46F43">
              <w:rPr>
                <w:rFonts w:ascii="TimesNewRoman,Bold" w:hAnsi="TimesNewRoman,Bold" w:hint="cs"/>
                <w:rtl/>
                <w:lang w:bidi="fa-IR"/>
              </w:rPr>
              <w:t xml:space="preserve">متون مربوط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ه  </w:t>
            </w:r>
            <w:r w:rsidR="00F46F43">
              <w:rPr>
                <w:rFonts w:ascii="TimesNewRoman,Bold" w:hAnsi="TimesNewRoman,Bold" w:hint="cs"/>
                <w:rtl/>
                <w:lang w:bidi="fa-IR"/>
              </w:rPr>
              <w:t>انتقال نیره و جعبه دنده ها</w:t>
            </w:r>
          </w:p>
          <w:p w:rsidR="00C47146" w:rsidRPr="007B39D6" w:rsidRDefault="00C47146" w:rsidP="00F46F4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F46F43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F46F43">
              <w:rPr>
                <w:rFonts w:hint="cs"/>
                <w:rtl/>
                <w:lang w:bidi="fa-IR"/>
              </w:rPr>
              <w:t>-فصل 2 از منبع 1</w:t>
            </w:r>
          </w:p>
        </w:tc>
        <w:tc>
          <w:tcPr>
            <w:tcW w:w="792" w:type="pct"/>
            <w:vAlign w:val="center"/>
          </w:tcPr>
          <w:p w:rsidR="00C4714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C47146" w:rsidRDefault="006A2F0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6A2F06" w:rsidRPr="00DB034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F46F43">
              <w:rPr>
                <w:rFonts w:hint="cs"/>
                <w:rtl/>
                <w:lang w:bidi="fa-IR"/>
              </w:rPr>
              <w:t>تراکتور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به سیستم های تراکتور </w:t>
            </w:r>
          </w:p>
          <w:p w:rsidR="006A2F06" w:rsidRPr="007B39D6" w:rsidRDefault="006A2F06" w:rsidP="006A2F0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 3 از منبع 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6A2F06" w:rsidRPr="00DB034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F46F43">
              <w:rPr>
                <w:rFonts w:hint="cs"/>
                <w:rtl/>
                <w:lang w:bidi="fa-IR"/>
              </w:rPr>
              <w:t>تراکتور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به سیستم های هیدرولیک </w:t>
            </w:r>
          </w:p>
          <w:p w:rsidR="006A2F06" w:rsidRPr="00DB0346" w:rsidRDefault="006A2F06" w:rsidP="006A2F0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 4 از منبع 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6A2F06" w:rsidRPr="00DB034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شخم و ادوات خاک ورزی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به ادوات خاک ورزی </w:t>
            </w:r>
          </w:p>
          <w:p w:rsidR="006A2F06" w:rsidRPr="007B39D6" w:rsidRDefault="006A2F06" w:rsidP="006A2F0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5 از منبع 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6A2F06" w:rsidRPr="00DB034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DA1D21">
              <w:rPr>
                <w:rFonts w:hint="cs"/>
                <w:rtl/>
                <w:lang w:bidi="fa-IR"/>
              </w:rPr>
              <w:t>کاشت و داشت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به ادوات </w:t>
            </w:r>
            <w:r w:rsidRPr="00DA1D21">
              <w:rPr>
                <w:rFonts w:hint="cs"/>
                <w:rtl/>
                <w:lang w:bidi="fa-IR"/>
              </w:rPr>
              <w:t>کاشت و داشت</w:t>
            </w:r>
          </w:p>
          <w:p w:rsidR="006A2F06" w:rsidRPr="007B39D6" w:rsidRDefault="006A2F06" w:rsidP="006A2F0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6 از منبع 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DA1D21" w:rsidRPr="00DB0346" w:rsidRDefault="00542987" w:rsidP="0054298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="00DA1D21"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 w:rsidR="00DA1D2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کود و ادوات پخش کود </w:t>
            </w:r>
          </w:p>
          <w:p w:rsidR="00DA1D21" w:rsidRDefault="00DA1D21" w:rsidP="00DA1D21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به </w:t>
            </w:r>
            <w:r w:rsidR="00542987">
              <w:rPr>
                <w:rFonts w:hint="cs"/>
                <w:rtl/>
                <w:lang w:bidi="fa-IR"/>
              </w:rPr>
              <w:t>کود و ادوات پخش کود</w:t>
            </w:r>
          </w:p>
          <w:p w:rsidR="00C47146" w:rsidRDefault="00DA1D21" w:rsidP="00A90A00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</w:t>
            </w:r>
            <w:r w:rsidR="00A90A00">
              <w:rPr>
                <w:rFonts w:hint="cs"/>
                <w:rtl/>
                <w:lang w:bidi="fa-IR"/>
              </w:rPr>
              <w:t>7</w:t>
            </w:r>
            <w:r>
              <w:rPr>
                <w:rFonts w:hint="cs"/>
                <w:rtl/>
                <w:lang w:bidi="fa-IR"/>
              </w:rPr>
              <w:t>از منبع 1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8</w:t>
            </w:r>
          </w:p>
        </w:tc>
        <w:tc>
          <w:tcPr>
            <w:tcW w:w="2196" w:type="pct"/>
            <w:vAlign w:val="center"/>
          </w:tcPr>
          <w:p w:rsidR="006A2F06" w:rsidRPr="00DB034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کود و ادوات پخش کود سم و سم پاشها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به </w:t>
            </w:r>
            <w:r>
              <w:rPr>
                <w:rFonts w:hint="cs"/>
                <w:rtl/>
                <w:lang w:bidi="fa-IR"/>
              </w:rPr>
              <w:t>کود مایع و ادوات پخش آن</w:t>
            </w:r>
          </w:p>
          <w:p w:rsidR="006A2F06" w:rsidRPr="000F1489" w:rsidRDefault="006A2F06" w:rsidP="006A2F06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8از منبع 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6A2F06" w:rsidRPr="007B39D6" w:rsidRDefault="001A1760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</w:t>
            </w:r>
            <w:r w:rsidRPr="001A1760">
              <w:rPr>
                <w:rFonts w:hint="cs"/>
                <w:rtl/>
                <w:lang w:bidi="fa-IR"/>
              </w:rPr>
              <w:t xml:space="preserve">: </w:t>
            </w:r>
            <w:r w:rsidR="006A2F06">
              <w:rPr>
                <w:rFonts w:hint="cs"/>
                <w:rtl/>
                <w:lang w:bidi="fa-IR"/>
              </w:rPr>
              <w:t xml:space="preserve"> میان ترم</w:t>
            </w:r>
          </w:p>
          <w:p w:rsidR="00C47146" w:rsidRPr="007B39D6" w:rsidRDefault="00C47146" w:rsidP="001A176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6A2F0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 تر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6A2F06" w:rsidRPr="00DB034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انتخاب ماشین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به مدیریت ماشین و ادوات کشاورزی </w:t>
            </w:r>
          </w:p>
          <w:p w:rsidR="006A2F06" w:rsidRPr="007B39D6" w:rsidRDefault="006A2F06" w:rsidP="006A2F0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9 از منبع 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6A2F06" w:rsidRPr="00DB034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ماشین های برداشت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به ادوات برداشت علوفه </w:t>
            </w:r>
          </w:p>
          <w:p w:rsidR="006A2F06" w:rsidRPr="007B39D6" w:rsidRDefault="006A2F06" w:rsidP="006A2F0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10 از منبع 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6A2F06" w:rsidRPr="00DB034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ماشین های برداشت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به ادوات شانه و بسته بند ها </w:t>
            </w:r>
          </w:p>
          <w:p w:rsidR="006A2F06" w:rsidRPr="007B39D6" w:rsidRDefault="006A2F06" w:rsidP="006A2F0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10 از منبع 1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6A2F06" w:rsidRPr="00DB034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ماشین های برداشت غلات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به ادوات برداشت غلات </w:t>
            </w:r>
          </w:p>
          <w:p w:rsidR="006A2F06" w:rsidRPr="007B39D6" w:rsidRDefault="006A2F06" w:rsidP="006A2F0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11 از منبع 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6A2F06" w:rsidRPr="00DB034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ماشین های برداشت غلات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رجمه متون مربوط  به کمباین های برداشت</w:t>
            </w:r>
          </w:p>
          <w:p w:rsidR="006A2F06" w:rsidRPr="007B39D6" w:rsidRDefault="006A2F06" w:rsidP="006A2F0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11 از منبع 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6A2F0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C84734">
              <w:rPr>
                <w:rFonts w:hint="cs"/>
                <w:rtl/>
                <w:lang w:bidi="fa-IR"/>
              </w:rPr>
              <w:t>فناوری پس از برداشت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ماشین های ثابت کارخانجات </w:t>
            </w:r>
          </w:p>
          <w:p w:rsidR="006A2F06" w:rsidRPr="007B39D6" w:rsidRDefault="006A2F06" w:rsidP="006A2F0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12 از منبع 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A2F06" w:rsidTr="00AA4AE6">
        <w:tc>
          <w:tcPr>
            <w:tcW w:w="344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bookmarkStart w:id="0" w:name="_GoBack" w:colFirst="2" w:colLast="3"/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:rsidR="006A2F0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AA4AE6">
              <w:rPr>
                <w:rFonts w:hint="cs"/>
                <w:rtl/>
                <w:lang w:bidi="fa-IR"/>
              </w:rPr>
              <w:t>مکانیک و مقاومت مصالح</w:t>
            </w:r>
          </w:p>
          <w:p w:rsidR="006A2F06" w:rsidRDefault="006A2F06" w:rsidP="006A2F06">
            <w:pPr>
              <w:shd w:val="clear" w:color="auto" w:fill="F2F2F2" w:themeFill="background1" w:themeFillShade="F2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رجمه متون مربوط  به فیزیک مواد جامد </w:t>
            </w:r>
          </w:p>
          <w:p w:rsidR="006A2F06" w:rsidRPr="007B39D6" w:rsidRDefault="006A2F06" w:rsidP="006A2F0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>-فصل13 از منبع 1</w:t>
            </w:r>
          </w:p>
        </w:tc>
        <w:tc>
          <w:tcPr>
            <w:tcW w:w="792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سش از دانشجویان در خصوص متن داده شده</w:t>
            </w:r>
          </w:p>
        </w:tc>
        <w:tc>
          <w:tcPr>
            <w:tcW w:w="1418" w:type="pct"/>
            <w:vAlign w:val="center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متن مربوط به جلسه بعد برای آمادگی بیشتر در کلاس</w:t>
            </w:r>
          </w:p>
        </w:tc>
        <w:tc>
          <w:tcPr>
            <w:tcW w:w="250" w:type="pct"/>
          </w:tcPr>
          <w:p w:rsidR="006A2F06" w:rsidRDefault="006A2F06" w:rsidP="006A2F0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bookmarkEnd w:id="0"/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3E75" w:rsidRDefault="00DB3E75" w:rsidP="00061A9B">
      <w:pPr>
        <w:spacing w:after="0"/>
      </w:pPr>
      <w:r>
        <w:separator/>
      </w:r>
    </w:p>
  </w:endnote>
  <w:endnote w:type="continuationSeparator" w:id="0">
    <w:p w:rsidR="00DB3E75" w:rsidRDefault="00DB3E75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2F06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3E75" w:rsidRDefault="00DB3E75" w:rsidP="00061A9B">
      <w:pPr>
        <w:spacing w:after="0"/>
      </w:pPr>
      <w:r>
        <w:separator/>
      </w:r>
    </w:p>
  </w:footnote>
  <w:footnote w:type="continuationSeparator" w:id="0">
    <w:p w:rsidR="00DB3E75" w:rsidRDefault="00DB3E75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D684A39"/>
    <w:multiLevelType w:val="multilevel"/>
    <w:tmpl w:val="4902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E7D619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3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8"/>
  </w:num>
  <w:num w:numId="19">
    <w:abstractNumId w:val="16"/>
  </w:num>
  <w:num w:numId="20">
    <w:abstractNumId w:val="15"/>
  </w:num>
  <w:num w:numId="21">
    <w:abstractNumId w:val="7"/>
  </w:num>
  <w:num w:numId="22">
    <w:abstractNumId w:val="8"/>
  </w:num>
  <w:num w:numId="23">
    <w:abstractNumId w:val="14"/>
  </w:num>
  <w:num w:numId="24">
    <w:abstractNumId w:val="17"/>
  </w:num>
  <w:num w:numId="25">
    <w:abstractNumId w:val="11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7C80"/>
    <w:rsid w:val="00055FF1"/>
    <w:rsid w:val="00061A9B"/>
    <w:rsid w:val="00076463"/>
    <w:rsid w:val="0009615B"/>
    <w:rsid w:val="000F1489"/>
    <w:rsid w:val="00134620"/>
    <w:rsid w:val="00165901"/>
    <w:rsid w:val="001760A4"/>
    <w:rsid w:val="0018085B"/>
    <w:rsid w:val="00197896"/>
    <w:rsid w:val="001A1760"/>
    <w:rsid w:val="001A4CEF"/>
    <w:rsid w:val="001B1F97"/>
    <w:rsid w:val="001E2DA0"/>
    <w:rsid w:val="001F48E0"/>
    <w:rsid w:val="00211920"/>
    <w:rsid w:val="00261C5C"/>
    <w:rsid w:val="00262DF5"/>
    <w:rsid w:val="002A636E"/>
    <w:rsid w:val="002B0A6E"/>
    <w:rsid w:val="002B2E56"/>
    <w:rsid w:val="002B35CC"/>
    <w:rsid w:val="002C4CEB"/>
    <w:rsid w:val="002E3DCB"/>
    <w:rsid w:val="002F49C5"/>
    <w:rsid w:val="00310008"/>
    <w:rsid w:val="003354EE"/>
    <w:rsid w:val="00335AEE"/>
    <w:rsid w:val="00336FDF"/>
    <w:rsid w:val="00362863"/>
    <w:rsid w:val="00363035"/>
    <w:rsid w:val="003B7E12"/>
    <w:rsid w:val="00444F5A"/>
    <w:rsid w:val="00466747"/>
    <w:rsid w:val="004A4A5B"/>
    <w:rsid w:val="004B2741"/>
    <w:rsid w:val="004C5DB1"/>
    <w:rsid w:val="004D1841"/>
    <w:rsid w:val="004D4950"/>
    <w:rsid w:val="004D5045"/>
    <w:rsid w:val="004E2BEE"/>
    <w:rsid w:val="0051290F"/>
    <w:rsid w:val="00517F05"/>
    <w:rsid w:val="00525C91"/>
    <w:rsid w:val="00534E45"/>
    <w:rsid w:val="00542987"/>
    <w:rsid w:val="005539D6"/>
    <w:rsid w:val="00584D52"/>
    <w:rsid w:val="00591019"/>
    <w:rsid w:val="005A7B23"/>
    <w:rsid w:val="005D0BB3"/>
    <w:rsid w:val="005D7A02"/>
    <w:rsid w:val="005D7AAE"/>
    <w:rsid w:val="005E1B71"/>
    <w:rsid w:val="006A2F06"/>
    <w:rsid w:val="006F33D4"/>
    <w:rsid w:val="007317DD"/>
    <w:rsid w:val="00762C01"/>
    <w:rsid w:val="00766300"/>
    <w:rsid w:val="00787DA0"/>
    <w:rsid w:val="00793303"/>
    <w:rsid w:val="007B39D6"/>
    <w:rsid w:val="007B7173"/>
    <w:rsid w:val="007C4B7C"/>
    <w:rsid w:val="00807DC0"/>
    <w:rsid w:val="008120F9"/>
    <w:rsid w:val="00824E06"/>
    <w:rsid w:val="00853C2F"/>
    <w:rsid w:val="00863C0C"/>
    <w:rsid w:val="0087319C"/>
    <w:rsid w:val="00897957"/>
    <w:rsid w:val="008C3AB5"/>
    <w:rsid w:val="008E0391"/>
    <w:rsid w:val="00914703"/>
    <w:rsid w:val="00982993"/>
    <w:rsid w:val="0098549E"/>
    <w:rsid w:val="0099014B"/>
    <w:rsid w:val="009C0041"/>
    <w:rsid w:val="009C2719"/>
    <w:rsid w:val="009F0C76"/>
    <w:rsid w:val="009F1DA8"/>
    <w:rsid w:val="00A51E3F"/>
    <w:rsid w:val="00A90A00"/>
    <w:rsid w:val="00AA2723"/>
    <w:rsid w:val="00AA4AE6"/>
    <w:rsid w:val="00AB3C79"/>
    <w:rsid w:val="00AC5599"/>
    <w:rsid w:val="00AE2CBE"/>
    <w:rsid w:val="00AF4840"/>
    <w:rsid w:val="00B01882"/>
    <w:rsid w:val="00B53F72"/>
    <w:rsid w:val="00B61FE4"/>
    <w:rsid w:val="00BA374A"/>
    <w:rsid w:val="00C16AA2"/>
    <w:rsid w:val="00C26748"/>
    <w:rsid w:val="00C31DF2"/>
    <w:rsid w:val="00C34844"/>
    <w:rsid w:val="00C44141"/>
    <w:rsid w:val="00C47146"/>
    <w:rsid w:val="00C60107"/>
    <w:rsid w:val="00C82905"/>
    <w:rsid w:val="00C84734"/>
    <w:rsid w:val="00CB0411"/>
    <w:rsid w:val="00CB71E5"/>
    <w:rsid w:val="00CC6FDA"/>
    <w:rsid w:val="00CE1F98"/>
    <w:rsid w:val="00CF76A5"/>
    <w:rsid w:val="00D2144D"/>
    <w:rsid w:val="00D45B4E"/>
    <w:rsid w:val="00D50B2B"/>
    <w:rsid w:val="00D54C0B"/>
    <w:rsid w:val="00DA1D21"/>
    <w:rsid w:val="00DB0346"/>
    <w:rsid w:val="00DB3E75"/>
    <w:rsid w:val="00E504B7"/>
    <w:rsid w:val="00E60D64"/>
    <w:rsid w:val="00E76AB8"/>
    <w:rsid w:val="00E85668"/>
    <w:rsid w:val="00EA07FE"/>
    <w:rsid w:val="00EB76A2"/>
    <w:rsid w:val="00EE56A0"/>
    <w:rsid w:val="00EF4E50"/>
    <w:rsid w:val="00EF67CA"/>
    <w:rsid w:val="00F05FA6"/>
    <w:rsid w:val="00F06A90"/>
    <w:rsid w:val="00F46F43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067983-EA61-421B-BA54-81D131B5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1EE1-9468-4263-AE99-94ABE788C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5</Pages>
  <Words>950</Words>
  <Characters>54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tgk</cp:lastModifiedBy>
  <cp:revision>28</cp:revision>
  <dcterms:created xsi:type="dcterms:W3CDTF">2019-04-16T15:17:00Z</dcterms:created>
  <dcterms:modified xsi:type="dcterms:W3CDTF">2019-04-20T06:07:00Z</dcterms:modified>
</cp:coreProperties>
</file>